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0935" w:rsidRDefault="00213268">
      <w:r>
        <w:rPr>
          <w:b/>
        </w:rPr>
        <w:t>Plan:</w:t>
      </w:r>
      <w:r>
        <w:t xml:space="preserve"> Abacus Year 3   </w:t>
      </w:r>
      <w:r>
        <w:rPr>
          <w:b/>
        </w:rPr>
        <w:t>School Name:</w:t>
      </w:r>
      <w:r>
        <w:t xml:space="preserve"> Deanshanger Primary School </w:t>
      </w:r>
    </w:p>
    <w:p w:rsidR="00980935" w:rsidRDefault="00213268">
      <w:r>
        <w:pict>
          <v:rect id="_x0000_i1025" style="width:0;height:1.5pt" o:hralign="center" o:hrstd="t" o:hr="t"/>
        </w:pict>
      </w:r>
    </w:p>
    <w:p w:rsidR="00980935" w:rsidRDefault="00213268">
      <w:pPr>
        <w:pStyle w:val="Heading2"/>
      </w:pPr>
      <w:bookmarkStart w:id="0" w:name="year-3-autumn-term-1"/>
      <w:bookmarkEnd w:id="0"/>
      <w:r>
        <w:t>Year 3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808"/>
        <w:gridCol w:w="8232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Use multiple of 5 and 10 bonds to 100 to solve additions and subtractions; add and subtract 1-digit numbers to and from 2-digit number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</w:t>
            </w:r>
            <w:r>
              <w:t>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Compare and order 2- and 3- digit numbers; count on and back in 10s and 1s; add and subtract 2-digit numbers; solve problems using place value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Know multiplication and division facts for the 5, 10, 2, 4 and 3 times-tables; doubling and halving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980935" w:rsidRDefault="00213268">
            <w:r>
              <w:t>Know and understand the calendar, including days, weeks, months, years; tell the time to the nearest 5 minutes on analogue and digital clocks; know the properties of 3D shape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Comparing, ordering and understanding plac</w:t>
            </w:r>
            <w:r>
              <w:t>e value of 2- and 3-digit numbers; subtracting from 2-digit numbers; using prediction to estimate calculations</w:t>
            </w:r>
          </w:p>
          <w:p w:rsidR="00980935" w:rsidRDefault="00980935"/>
        </w:tc>
      </w:tr>
    </w:tbl>
    <w:p w:rsidR="00980935" w:rsidRDefault="00213268">
      <w:r>
        <w:pict>
          <v:rect id="_x0000_i1026" style="width:0;height:1.5pt" o:hralign="center" o:hrstd="t" o:hr="t"/>
        </w:pict>
      </w:r>
    </w:p>
    <w:p w:rsidR="00980935" w:rsidRDefault="00213268">
      <w:pPr>
        <w:pStyle w:val="Heading2"/>
      </w:pPr>
      <w:bookmarkStart w:id="1" w:name="year-3-autumn-term-2"/>
      <w:bookmarkEnd w:id="1"/>
      <w:r>
        <w:t>Year 3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606"/>
        <w:gridCol w:w="8434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D</w:t>
            </w:r>
            <w:r>
              <w:t>oubling and halving numbers up to 100 using partitioning; understanding fractions and fractions of number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0935" w:rsidRDefault="00213268">
            <w:r>
              <w:t xml:space="preserve">Use money to add and subtract and record using the correct notation and place value; add and subtract 2-digit numbers using partitioning; </w:t>
            </w:r>
            <w:r>
              <w:t>add three 2-digit numbers by partitioning and recombining.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980935" w:rsidRDefault="00213268">
            <w:r>
              <w:t>Choose an appropriate instrument to measure a length and use a ruler to estimate, measure and draw to the nearest centimetre; know 1 litre = 1000 ml; estimate and me</w:t>
            </w:r>
            <w:r>
              <w:t>asure capacity in millilitre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</w:t>
            </w:r>
            <w:r>
              <w:t xml:space="preserve">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Place 2- and 3-digit numbers on a number line; round 3-digit numbers to nearest 100; use counting up to do mental subtractions with answers between 10 and 20, 10 and 30, and either</w:t>
            </w:r>
            <w:r>
              <w:t xml:space="preserve"> side of 100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</w:t>
            </w:r>
            <w:r>
              <w:lastRenderedPageBreak/>
              <w:t xml:space="preserve">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0935" w:rsidRDefault="00213268">
            <w:r>
              <w:lastRenderedPageBreak/>
              <w:t xml:space="preserve">Revise times-tables learned and derive division facts; perform division with remainders; choose a </w:t>
            </w:r>
            <w:r>
              <w:lastRenderedPageBreak/>
              <w:t>mental strategy to so</w:t>
            </w:r>
            <w:r>
              <w:t>lve additions and subtractions; solve word problems</w:t>
            </w:r>
          </w:p>
          <w:p w:rsidR="00980935" w:rsidRDefault="00980935"/>
        </w:tc>
      </w:tr>
    </w:tbl>
    <w:p w:rsidR="00980935" w:rsidRDefault="00213268">
      <w:r>
        <w:lastRenderedPageBreak/>
        <w:pict>
          <v:rect id="_x0000_i1027" style="width:0;height:1.5pt" o:hralign="center" o:hrstd="t" o:hr="t"/>
        </w:pict>
      </w:r>
    </w:p>
    <w:p w:rsidR="00980935" w:rsidRDefault="00213268">
      <w:pPr>
        <w:pStyle w:val="Heading2"/>
      </w:pPr>
      <w:bookmarkStart w:id="2" w:name="year-3-spring-term-1"/>
      <w:bookmarkEnd w:id="2"/>
      <w:r>
        <w:t>Year 3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122"/>
        <w:gridCol w:w="9918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 xml:space="preserve">Rehearse place value in 3-digit numbers, order them on a number line and find a number in between; compare number sentences; solve additions and subtractions using place value; multiply and divide by 10 (whole number answers); count in steps of 10, 50 and </w:t>
            </w:r>
            <w:r>
              <w:t>100.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Add pairs of 2-digit numbers using partitioning (crossing 10s, 100 or both) and then extend to add two 3-digit numbers (not crossing 1000); recognise and sort multiples of 2, 3, 4, 5, and 10; double the 4 times-table to find the 8 times-table; derive divis</w:t>
            </w:r>
            <w:r>
              <w:t>ion facts for the 8 times-table; multiply and divide by 4 by doubling or halving twice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Identify 1/2s, 1/3s, 1/4,s 1/6s, and 1/8s; realise how many of each make a whole; find equivalent fractions; place fractions on a 0 to 1 line; find fractions of amount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0935" w:rsidRDefault="00213268">
            <w:r>
              <w:t>Recognise right angles and know they are 90°</w:t>
            </w:r>
            <w:r>
              <w:t>; understand angles are measured in degrees; recognise ° as the symbol for the measurement of degrees; name and list simple properties of 2D shapes; begin to understand and use the term perimeter to mean the length/distance around the edge (border) of a 2D</w:t>
            </w:r>
            <w:r>
              <w:t xml:space="preserve"> shape; begin to calculate using a ruler; know a right angle is a quarter turn; know 360° is a full turn; begin to understand angles and identify size of angles in relation to 90°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</w:t>
            </w:r>
            <w:r>
              <w:t>tion</w:t>
            </w:r>
          </w:p>
        </w:tc>
        <w:tc>
          <w:tcPr>
            <w:tcW w:w="0" w:type="auto"/>
          </w:tcPr>
          <w:p w:rsidR="00980935" w:rsidRDefault="00213268">
            <w:r>
              <w:t>Place 3-digit numbers on empty 100 number lines; begin to place 3-digit numbers on 0-1000 landmarked and empty number lines; round 3-digit numbers to the nearest ten and to the nearest hundred; use counting up as a strategy to perform mental subtracti</w:t>
            </w:r>
            <w:r>
              <w:t>on (Frog); subtract pounds and pence from five pounds; use counting up (Frog) as a strategy to perform mental subtraction of amounts of money; subtract pounds and pence from ten pounds</w:t>
            </w:r>
          </w:p>
          <w:p w:rsidR="00980935" w:rsidRDefault="00980935"/>
        </w:tc>
      </w:tr>
    </w:tbl>
    <w:p w:rsidR="00980935" w:rsidRDefault="00213268">
      <w:r>
        <w:pict>
          <v:rect id="_x0000_i1028" style="width:0;height:1.5pt" o:hralign="center" o:hrstd="t" o:hr="t"/>
        </w:pict>
      </w:r>
    </w:p>
    <w:p w:rsidR="00980935" w:rsidRDefault="00213268">
      <w:pPr>
        <w:pStyle w:val="Heading2"/>
      </w:pPr>
      <w:bookmarkStart w:id="3" w:name="year-3-spring-term-2"/>
      <w:bookmarkEnd w:id="3"/>
      <w:r>
        <w:t>Year 3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920"/>
        <w:gridCol w:w="10120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 xml:space="preserve">Problem solving, reasoning and algebra; </w:t>
            </w:r>
            <w:r>
              <w:rPr>
                <w:b/>
              </w:rPr>
              <w:t>WA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980935" w:rsidRDefault="00213268">
            <w:r>
              <w:t>Understand place-value in 3-digit numbers; separate 3-digit numbers into hundreds, tens, and ones; add two 3-digit numbers using vertical written addition (expanded); add 2- and 3</w:t>
            </w:r>
            <w:r>
              <w:t>- digit numbers using vertical written addition (expanded)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lastRenderedPageBreak/>
              <w:t>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lastRenderedPageBreak/>
              <w:t xml:space="preserve">Add two 2-digit numbers mentally; add 2-digit to 3-digit numbers mentally using place value and rounding; add two 3-digit numbers using expanded written method (answers under 1000); begin to move tens and hundreds moving towards formal </w:t>
            </w:r>
            <w:r>
              <w:lastRenderedPageBreak/>
              <w:t>written addition; ad</w:t>
            </w:r>
            <w:r>
              <w:t>d two 3-digit numbers using expanded column addition; investigate patterns in numbers when adding them; choose to solve addition using a mental method or expanded column addition (written method)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lastRenderedPageBreak/>
              <w:t>18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0935" w:rsidRDefault="00213268">
            <w:r>
              <w:t>Tell the time to the nearest minute on analogue and digital clocks (minutes past and minutes to); time event</w:t>
            </w:r>
            <w:r>
              <w:t>s in minutes and seconds; find a time after a given interval (not crossing the hour); calculate time intervals; solve word problems involving time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</w:t>
            </w:r>
            <w:r>
              <w:t xml:space="preserve">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>Order 3-digit numbers and find numbers between; solve subtractions of 3-digit - 3-digit numbers using counting up (Frog); use counting up and counting back as strategies to perform mental subtractions; cho</w:t>
            </w:r>
            <w:r>
              <w:t>ose to solve a given subtraction by counting up or counting back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</w:t>
            </w:r>
            <w:r>
              <w:t xml:space="preserve">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 xml:space="preserve">Double and halve numbers up to 100 by partitioning; solve word problems involving doubling and halving; multiply numbers between 10 and 25 by 1-digit numbers using the </w:t>
            </w:r>
            <w:r>
              <w:t>grid method; divide multiples of 10 by 1-digit numbers using known tables facts; see the relation between multiplication and division</w:t>
            </w:r>
          </w:p>
          <w:p w:rsidR="00980935" w:rsidRDefault="00980935"/>
        </w:tc>
      </w:tr>
    </w:tbl>
    <w:p w:rsidR="00980935" w:rsidRDefault="00213268">
      <w:r>
        <w:pict>
          <v:rect id="_x0000_i1029" style="width:0;height:1.5pt" o:hralign="center" o:hrstd="t" o:hr="t"/>
        </w:pict>
      </w:r>
    </w:p>
    <w:p w:rsidR="00980935" w:rsidRDefault="00213268">
      <w:pPr>
        <w:pStyle w:val="Heading2"/>
      </w:pPr>
      <w:bookmarkStart w:id="4" w:name="year-3-summer-term-1"/>
      <w:bookmarkEnd w:id="4"/>
      <w:r>
        <w:t>Year 3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925"/>
        <w:gridCol w:w="10115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</w:t>
            </w:r>
            <w:r>
              <w:t>oportion</w:t>
            </w:r>
          </w:p>
        </w:tc>
        <w:tc>
          <w:tcPr>
            <w:tcW w:w="0" w:type="auto"/>
          </w:tcPr>
          <w:p w:rsidR="00980935" w:rsidRDefault="00213268">
            <w:r>
              <w:t xml:space="preserve">Add 3-digit and 1-digit numbers mentally, using number facts; subtract 1-digit numbers from 3-digit numbers mentally using number facts; add and subtract multiples of 10 by counting on and back in 10s and using number facts to cross 100s; compare </w:t>
            </w:r>
            <w:r>
              <w:t>and order fractions with the same denominator; begin to recognise equivalences of 1/2; add and subtract fractions with the same denominator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sion</w:t>
            </w:r>
          </w:p>
        </w:tc>
        <w:tc>
          <w:tcPr>
            <w:tcW w:w="0" w:type="auto"/>
          </w:tcPr>
          <w:p w:rsidR="00980935" w:rsidRDefault="00213268">
            <w:r>
              <w:t>Use function machines to multiply by 2, 3, 4, 5 and 8 and understand the inverse; use scaling to multip</w:t>
            </w:r>
            <w:r>
              <w:t>ly heights and weights by 2, 4, 8, 5 and 10; use known facts to multiply multiples of 10 by 2, 3, 4 and 5; multiply numbers between 10 and 30 by 3, 4 and 5 using the grid method; multiply 2-digit numbers by 3, 4, 5 and 8 using the grid method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</w:t>
            </w:r>
            <w:r>
              <w:t>ication and division</w:t>
            </w:r>
          </w:p>
        </w:tc>
        <w:tc>
          <w:tcPr>
            <w:tcW w:w="0" w:type="auto"/>
          </w:tcPr>
          <w:p w:rsidR="00980935" w:rsidRDefault="00213268">
            <w:r>
              <w:t>Divide without remainders, just beyond the 12th multiple; division using chunking, with remainders; use the grid method to multiply 2-digit numbers by 3, 4 ,5 and 8; begin to estimate product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0935" w:rsidRDefault="00213268">
            <w:r>
              <w:t>Draw and interpret bar charts and pictograms where on</w:t>
            </w:r>
            <w:r>
              <w:t>e square/symbol represents two units; compare and measure weights in multiples of 100g; know how many grams are in a kilogram; estimate and weigh objects to the nearest 100g; draw and interpret bar charts where one square represents one hundred unit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</w:t>
            </w:r>
            <w:r>
              <w:t xml:space="preserve">Written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lastRenderedPageBreak/>
              <w:t>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lastRenderedPageBreak/>
              <w:t xml:space="preserve">Add 3-digit and 2-digit numbers using mental strategies; add two 3-digit numbers using mental strategies or by using column </w:t>
            </w:r>
            <w:r>
              <w:lastRenderedPageBreak/>
              <w:t>addition; use reasoning, trial and improvement to solve</w:t>
            </w:r>
            <w:r>
              <w:t xml:space="preserve"> problems involving more complex addition</w:t>
            </w:r>
          </w:p>
        </w:tc>
      </w:tr>
    </w:tbl>
    <w:p w:rsidR="00980935" w:rsidRDefault="00213268">
      <w:r>
        <w:lastRenderedPageBreak/>
        <w:pict>
          <v:rect id="_x0000_i1030" style="width:0;height:1.5pt" o:hralign="center" o:hrstd="t" o:hr="t"/>
        </w:pict>
      </w:r>
    </w:p>
    <w:p w:rsidR="00980935" w:rsidRDefault="00213268">
      <w:pPr>
        <w:pStyle w:val="Heading2"/>
      </w:pPr>
      <w:bookmarkStart w:id="5" w:name="year-3-summer-term-2"/>
      <w:bookmarkEnd w:id="5"/>
      <w:r>
        <w:t>Year 3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712"/>
        <w:gridCol w:w="8328"/>
      </w:tblGrid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980935" w:rsidRDefault="00213268">
            <w:r>
              <w:t>Use column addition to add three 2- and 3-digit numbers together and four 2- and 3-digit numbers together; subtract 3-digit numbers using counting up; solve word problems choosing an appropriate method</w:t>
            </w:r>
          </w:p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EA</w:t>
            </w:r>
            <w:r>
              <w:t xml:space="preserve"> Measurem</w:t>
            </w:r>
            <w:r>
              <w:t xml:space="preserve">ent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980935" w:rsidRDefault="00213268">
            <w:r>
              <w:t xml:space="preserve">Add 3-digit numbers using column addition; solve problems involving measures; solve subtractions of 3-digit numbers using counting up on a line and work systematically to </w:t>
            </w:r>
            <w:r>
              <w:t>find possibilities; choose an appropriate strategy to solve addition or subtraction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980935" w:rsidRDefault="00213268">
            <w:r>
              <w:t>Identify, name and draw horizontal, vertical, perpendicular, parallel and diagonal lines, angles and symmetry in 2D shapes; measure th</w:t>
            </w:r>
            <w:r>
              <w:t>e perimeter of 2D shapes by counting and measuring with a ruler; tell the time on analogue and digital clocks to the minute, begin to tell the time 5, 10, 20 minutes later, recognise am and pm and 24-hour clock time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980935" w:rsidRDefault="00213268">
            <w:r>
              <w:t>Use th</w:t>
            </w:r>
            <w:r>
              <w:t>e grid method to multiply 2-digit numbers by 3, 4, 5, 6 and 8; estimate products; divide using chunking, with and without remainders; decide whether to use multiplication or division to solve word problems; recognise tenths and equivalent fractions; find o</w:t>
            </w:r>
            <w:r>
              <w:t>ne-tenth and several tenths of multiples of 10 and begin to find one-tenth of single-digit numbers</w:t>
            </w:r>
          </w:p>
          <w:p w:rsidR="00980935" w:rsidRDefault="00980935"/>
        </w:tc>
      </w:tr>
      <w:tr w:rsidR="00980935">
        <w:tc>
          <w:tcPr>
            <w:tcW w:w="0" w:type="auto"/>
          </w:tcPr>
          <w:p w:rsidR="00980935" w:rsidRDefault="00213268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980935" w:rsidRDefault="0021326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</w:t>
            </w:r>
            <w:r>
              <w:t xml:space="preserve">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MD</w:t>
            </w:r>
            <w:r>
              <w:t xml:space="preserve"> Mental multiplication and division</w:t>
            </w:r>
          </w:p>
        </w:tc>
        <w:tc>
          <w:tcPr>
            <w:tcW w:w="0" w:type="auto"/>
          </w:tcPr>
          <w:p w:rsidR="00980935" w:rsidRDefault="00213268">
            <w:r>
              <w:t>Revise column addition for adding three 3-digit numbers; revise mental strategies for addition; subtract 3-digit num</w:t>
            </w:r>
            <w:r>
              <w:t>bers using written and mental methods; find change using counting up; check subtraction using addition; multiply numbers between 10 and 40 by 1-digit numbers using grid method; solve division problems just beyond the known tables facts</w:t>
            </w:r>
          </w:p>
          <w:p w:rsidR="00980935" w:rsidRDefault="00980935">
            <w:bookmarkStart w:id="6" w:name="_GoBack"/>
            <w:bookmarkEnd w:id="6"/>
          </w:p>
        </w:tc>
      </w:tr>
    </w:tbl>
    <w:p w:rsidR="00213268" w:rsidRDefault="00213268"/>
    <w:sectPr w:rsidR="00213268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3268" w:rsidRDefault="00213268">
      <w:pPr>
        <w:spacing w:before="0" w:after="0"/>
      </w:pPr>
      <w:r>
        <w:separator/>
      </w:r>
    </w:p>
  </w:endnote>
  <w:endnote w:type="continuationSeparator" w:id="0">
    <w:p w:rsidR="00213268" w:rsidRDefault="0021326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6CC1" w:rsidRDefault="00213268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3268" w:rsidRDefault="00213268">
      <w:r>
        <w:separator/>
      </w:r>
    </w:p>
  </w:footnote>
  <w:footnote w:type="continuationSeparator" w:id="0">
    <w:p w:rsidR="00213268" w:rsidRDefault="00213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626C"/>
    <w:rsid w:val="00213268"/>
    <w:rsid w:val="004E29B3"/>
    <w:rsid w:val="00590D07"/>
    <w:rsid w:val="00784D58"/>
    <w:rsid w:val="008D6863"/>
    <w:rsid w:val="0098093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6D607D-D313-4083-B8CB-C2DD94F91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Webb</dc:creator>
  <cp:lastModifiedBy>Sarah Webb</cp:lastModifiedBy>
  <cp:revision>2</cp:revision>
  <dcterms:created xsi:type="dcterms:W3CDTF">2017-10-30T20:53:00Z</dcterms:created>
  <dcterms:modified xsi:type="dcterms:W3CDTF">2017-10-30T20:53:00Z</dcterms:modified>
</cp:coreProperties>
</file>